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Madrid</w:t>
      </w:r>
    </w:p>
    <w:bookmarkStart w:id="20" w:name="Xe71afc9d5ff1591f7a0a8a12d3b60006c7daf0c"/>
    <w:p>
      <w:pPr>
        <w:pStyle w:val="Heading1"/>
      </w:pPr>
      <w:r>
        <w:t xml:space="preserve">Cover Letter for Automotive Engineer Position in Spain Madrid</w:t>
      </w:r>
    </w:p>
    <w:p>
      <w:pPr>
        <w:pStyle w:val="FirstParagraph"/>
      </w:pPr>
      <w:r>
        <w:t xml:space="preserve">Dear [Hiring Manager's Name],</w:t>
      </w:r>
    </w:p>
    <w:p>
      <w:pPr>
        <w:pStyle w:val="BodyText"/>
      </w:pPr>
      <w:r>
        <w:t xml:space="preserve">I am writing to express my enthusiastic interest in the Automotive Engineer position at your esteemed organization, located in the vibrant and innovative city of Spain Madrid. As a dedicated and skilled professional with a strong background in automotive engineering, I am eager to contribute my expertise to a dynamic team that thrives on innovation and excellence. The opportunity to work within Spain’s automotive industry, particularly in Madrid—a hub for cutting-edge technology and sustainable mobility solutions—resonates deeply with my career aspirations and technical acumen.</w:t>
      </w:r>
    </w:p>
    <w:p>
      <w:pPr>
        <w:pStyle w:val="BodyText"/>
      </w:pPr>
      <w:r>
        <w:t xml:space="preserve">With over [X years] of experience in automotive engineering, I have developed a comprehensive understanding of vehicle design, performance optimization, and advanced manufacturing processes. My academic foundation in Mechanical Engineering from [University Name], coupled with hands-on experience in projects ranging from hybrid powertrain development to lightweight material integration, has equipped me to tackle complex challenges in the automotive sector. Whether working on traditional internal combustion engines or exploring the future of electric vehicles (EVs), I remain committed to delivering solutions that align with global industry standards and environmental sustainability goals.</w:t>
      </w:r>
    </w:p>
    <w:p>
      <w:pPr>
        <w:pStyle w:val="BodyText"/>
      </w:pPr>
      <w:r>
        <w:t xml:space="preserve">Spain Madrid, as a strategic location for automotive innovation, presents unique opportunities for engineers to collaborate with leading manufacturers and research institutions. The region’s emphasis on smart mobility, renewable energy integration, and digital transformation in the automotive industry aligns perfectly with my professional philosophy. For instance, my work at [Previous Company/Project] involved optimizing vehicle aerodynamics to reduce fuel consumption—a project that directly contributed to meeting Euro 6 emission standards. This experience not only refined my technical skills but also deepened my understanding of regulatory frameworks and market demands in Europe, particularly in regions like Madrid where environmental consciousness is a driving force.</w:t>
      </w:r>
    </w:p>
    <w:p>
      <w:pPr>
        <w:pStyle w:val="BodyText"/>
      </w:pPr>
      <w:r>
        <w:t xml:space="preserve">One of the key aspects that draws me to Spain Madrid is its role as a center for automotive innovation. Companies such as SEAT, Renault’s plant in Valladolid, and startups focused on EV technology are redefining mobility solutions for the future. I am particularly inspired by the region’s commitment to transitioning toward electric vehicles and reducing carbon footprints. My expertise in battery thermal management systems and vehicle-to-grid (V2G) technologies positions me to contribute meaningfully to such initiatives. Additionally, my proficiency in CAD software (e.g., CATIA, AutoCAD), simulation tools (ANSYS, MATLAB), and data analysis platforms enables me to streamline design processes and enhance product reliability.</w:t>
      </w:r>
    </w:p>
    <w:p>
      <w:pPr>
        <w:pStyle w:val="BodyText"/>
      </w:pPr>
      <w:r>
        <w:t xml:space="preserve">What sets me apart as an Automotive Engineer is my ability to bridge theoretical knowledge with practical application. During my tenure at [Previous Company], I led a cross-functional team to redesign a vehicle’s suspension system, resulting in a 15% improvement in ride comfort while maintaining cost efficiency. This project underscored the importance of collaboration, attention to detail, and adherence to safety protocols—values that are central to the automotive industry in Spain Madrid. Moreover, my fluency in Spanish and English allows me to communicate effectively with diverse teams and stakeholders, ensuring seamless integration into your organization’s operations.</w:t>
      </w:r>
    </w:p>
    <w:p>
      <w:pPr>
        <w:pStyle w:val="BodyText"/>
      </w:pPr>
      <w:r>
        <w:t xml:space="preserve">Spain Madrid’s thriving automotive ecosystem also offers a unique cultural and professional environment. The city’s blend of tradition and modernity creates an ideal setting for engineers who are passionate about innovation. I am particularly drawn to the region’s emphasis on sustainability, as seen in initiatives like Madrid’s "Madrid Central" urban mobility plan, which prioritizes electric vehicles and pedestrian-friendly infrastructure. As an Automotive Engineer, I aim to contribute to such forward-thinking projects by developing solutions that balance performance, safety, and environmental responsibility.</w:t>
      </w:r>
    </w:p>
    <w:p>
      <w:pPr>
        <w:pStyle w:val="BodyText"/>
      </w:pPr>
      <w:r>
        <w:t xml:space="preserve">In my previous role at [Previous Company], I also engaged in research on autonomous vehicle technologies and sensor integration. This experience honed my ability to adapt to emerging trends while maintaining a focus on user-centric design. For example, I collaborated with software engineers to test lidar systems for collision avoidance, which required meticulous attention to calibration and data interpretation. These experiences have prepared me to work effectively in fast-paced environments where precision and innovation are paramount.</w:t>
      </w:r>
    </w:p>
    <w:p>
      <w:pPr>
        <w:pStyle w:val="BodyText"/>
      </w:pPr>
      <w:r>
        <w:t xml:space="preserve">What excites me most about the opportunity at your organization is the chance to contribute to a team that values creativity, technical excellence, and community impact. Spain Madrid’s automotive sector is not only a leader in Europe but also a global reference point for sustainable practices. I am confident that my background in vehicle systems design, coupled with my passion for technological advancement, will enable me to make meaningful contributions to your projects. Whether it’s developing next-generation EVs or enhancing existing platforms for efficiency, I am eager to bring my skills and dedication to your team.</w:t>
      </w:r>
    </w:p>
    <w:p>
      <w:pPr>
        <w:pStyle w:val="BodyText"/>
      </w:pPr>
      <w:r>
        <w:t xml:space="preserve">I would welcome the opportunity to discuss how my qualifications align with the needs of your organization. Thank you for considering my application. I look forward to the possibility of contributing to the continued success of your company in Spain Madrid’s dynamic automotive landscap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Spain Madrid</dc:title>
  <dc:creator/>
  <dc:language>en</dc:language>
  <cp:keywords/>
  <dcterms:created xsi:type="dcterms:W3CDTF">2026-07-21T07:32:37Z</dcterms:created>
  <dcterms:modified xsi:type="dcterms:W3CDTF">2026-07-21T07:32:37Z</dcterms:modified>
</cp:coreProperties>
</file>

<file path=docProps/custom.xml><?xml version="1.0" encoding="utf-8"?>
<Properties xmlns="http://schemas.openxmlformats.org/officeDocument/2006/custom-properties" xmlns:vt="http://schemas.openxmlformats.org/officeDocument/2006/docPropsVTypes"/>
</file>